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13E5" w:rsidRDefault="004613E5" w:rsidP="004613E5">
      <w:pPr>
        <w:pStyle w:val="Compact"/>
        <w:jc w:val="center"/>
        <w:rPr>
          <w:b/>
          <w:sz w:val="28"/>
          <w:szCs w:val="28"/>
          <w:lang w:val="ru-RU"/>
        </w:rPr>
      </w:pPr>
      <w:r w:rsidRPr="004613E5">
        <w:rPr>
          <w:b/>
          <w:sz w:val="28"/>
          <w:szCs w:val="28"/>
          <w:lang w:val="ru-RU"/>
        </w:rPr>
        <w:t>Правильное питание для здоровой кожи. 6 простых советов.</w:t>
      </w:r>
    </w:p>
    <w:p w:rsidR="004613E5" w:rsidRPr="004613E5" w:rsidRDefault="004613E5" w:rsidP="004613E5">
      <w:pPr>
        <w:pStyle w:val="Compact"/>
        <w:jc w:val="center"/>
        <w:rPr>
          <w:b/>
          <w:sz w:val="28"/>
          <w:szCs w:val="28"/>
          <w:lang w:val="ru-RU"/>
        </w:rPr>
      </w:pPr>
    </w:p>
    <w:p w:rsidR="00031F10" w:rsidRPr="004613E5" w:rsidRDefault="009C53C0">
      <w:pPr>
        <w:pStyle w:val="Compact"/>
        <w:rPr>
          <w:lang w:val="ru-RU"/>
        </w:rPr>
      </w:pPr>
      <w:r w:rsidRPr="004613E5">
        <w:rPr>
          <w:lang w:val="ru-RU"/>
        </w:rPr>
        <w:t>Эту прописную истину здоровой кожи знает каждый. Высокое потребление сахара– серьезная проблема современного общества. Помимо риска возникновения многих хронических заболеваний, таких как диабет, злоупотребление сладостями увеличивает количество угрей. Дел</w:t>
      </w:r>
      <w:r w:rsidRPr="004613E5">
        <w:rPr>
          <w:lang w:val="ru-RU"/>
        </w:rPr>
        <w:t>о в том, что сахар приводит к повышенной выработке инсулина, из-за чего растет жировая ткань, производится избыток андрогенных гормонов, вырабатывается больше кожного с</w:t>
      </w:r>
      <w:bookmarkStart w:id="0" w:name="_GoBack"/>
      <w:bookmarkEnd w:id="0"/>
      <w:r w:rsidRPr="004613E5">
        <w:rPr>
          <w:lang w:val="ru-RU"/>
        </w:rPr>
        <w:t>ала. Поэтому сладкоежки более склонны к появлению акне.</w:t>
      </w:r>
      <w:r w:rsidRPr="004613E5">
        <w:rPr>
          <w:lang w:val="ru-RU"/>
        </w:rPr>
        <w:br/>
        <w:t>2. Ешьте больше фруктов и овощей</w:t>
      </w:r>
      <w:r w:rsidRPr="004613E5">
        <w:rPr>
          <w:lang w:val="ru-RU"/>
        </w:rPr>
        <w:br/>
        <w:t>Известно, что овощи и фрукты важны для хорошего здоровья. Они богаты важными питательными веществами, микроэлементами, клетчаткой и антиоксидантами. И, говоря о правильном питании для здоровья кожи, овощи и фрукты просто жизненно необходимы для того, чтоб</w:t>
      </w:r>
      <w:r w:rsidRPr="004613E5">
        <w:rPr>
          <w:lang w:val="ru-RU"/>
        </w:rPr>
        <w:t>ы здоровая кожа радовала своим сиянием. Антиоксиданты, например витамины С, Е и бета-каротин, идеально борются со свободными радикалами. Уменьшая количество свободных радикалов, антиоксиданты уменьшают возрастные изменения, а также акне и воспаление кожи.</w:t>
      </w:r>
      <w:r w:rsidRPr="004613E5">
        <w:rPr>
          <w:lang w:val="ru-RU"/>
        </w:rPr>
        <w:br/>
      </w:r>
      <w:r w:rsidRPr="004613E5">
        <w:rPr>
          <w:lang w:val="ru-RU"/>
        </w:rPr>
        <w:t>3. Не забывайте о куркуме и имбире</w:t>
      </w:r>
      <w:r w:rsidRPr="004613E5">
        <w:rPr>
          <w:lang w:val="ru-RU"/>
        </w:rPr>
        <w:br/>
        <w:t>И имбирь, и куркума с давних времен используются в пищу не только из-за отличных вкусовых качеств, но и в связи с их благотворным влиянием на здоровье человека, и кожа в том числе. Обе эти приправы уменьшают воспаления, ч</w:t>
      </w:r>
      <w:r w:rsidRPr="004613E5">
        <w:rPr>
          <w:lang w:val="ru-RU"/>
        </w:rPr>
        <w:t>то необходимо для сияющей кожи. Острый и освежающий вкус имбиря подходит для многих блюд. Пряный имбирный чай не только вкусный, но и весьма полезный для кожи напиток. Экзотические блюда с куркумой и небольшим количеством острого перца также необходимы для</w:t>
      </w:r>
      <w:r w:rsidRPr="004613E5">
        <w:rPr>
          <w:lang w:val="ru-RU"/>
        </w:rPr>
        <w:t xml:space="preserve"> здорового внешнего вида.</w:t>
      </w:r>
      <w:r w:rsidRPr="004613E5">
        <w:rPr>
          <w:lang w:val="ru-RU"/>
        </w:rPr>
        <w:br/>
        <w:t>4. Полезный зеленый чай можно не только пить</w:t>
      </w:r>
      <w:r w:rsidRPr="004613E5">
        <w:rPr>
          <w:lang w:val="ru-RU"/>
        </w:rPr>
        <w:br/>
        <w:t xml:space="preserve">Польза зеленого чая доказана в различных областях: лечении артрита и сердечных заболеваний, снижении риска рака и диабета, контроля над весом и кровяным давлением, поддержании здоровья </w:t>
      </w:r>
      <w:r w:rsidRPr="004613E5">
        <w:rPr>
          <w:lang w:val="ru-RU"/>
        </w:rPr>
        <w:t xml:space="preserve">полости рта. Зеленый чай также существенно улучшает здоровье кожи: документально доказана его польза для снижения риска раковых заболеваний, борьбы с псориазом и экземой, уменьшением воспалений, антивозрастной терапией кожи. Такой эффект дают полифенолы и </w:t>
      </w:r>
      <w:r w:rsidRPr="004613E5">
        <w:rPr>
          <w:lang w:val="ru-RU"/>
        </w:rPr>
        <w:t>катехины, в высокой концентрации содержащиеся в чайных листьях. Причем зеленый чай подходит в качестве основы для фруктовых напитков, а также добавки к тесту для выпечки.</w:t>
      </w:r>
      <w:r w:rsidRPr="004613E5">
        <w:rPr>
          <w:lang w:val="ru-RU"/>
        </w:rPr>
        <w:br/>
        <w:t>5. Пейте больше воды</w:t>
      </w:r>
      <w:r w:rsidRPr="004613E5">
        <w:rPr>
          <w:lang w:val="ru-RU"/>
        </w:rPr>
        <w:br/>
        <w:t>Сколько можно напоминать о необходимости пить воду как можно чащ</w:t>
      </w:r>
      <w:r w:rsidRPr="004613E5">
        <w:rPr>
          <w:lang w:val="ru-RU"/>
        </w:rPr>
        <w:t>е? Бесконечно! Потому что вода жизненно необходима для каждой клетки организма, это основа питания для здоровой кожи. Обезвоживание ведет к снижению тонуса кожи, увеличению склонности к образованию морщин. Достаточное потребление воды придает коже эластичн</w:t>
      </w:r>
      <w:r w:rsidRPr="004613E5">
        <w:rPr>
          <w:lang w:val="ru-RU"/>
        </w:rPr>
        <w:t>ость, яркость и здоровый вид.</w:t>
      </w:r>
      <w:r w:rsidRPr="004613E5">
        <w:rPr>
          <w:lang w:val="ru-RU"/>
        </w:rPr>
        <w:br/>
        <w:t>6. Финальный совет: не увлекайтесь молочными продуктами</w:t>
      </w:r>
      <w:r w:rsidRPr="004613E5">
        <w:rPr>
          <w:lang w:val="ru-RU"/>
        </w:rPr>
        <w:br/>
        <w:t>Молочные продукты богаты идеально сбалансированным набором жиров, белков и гормонов для того, чтобы теленок мог набирать до 150 кг живого веса за год. Но что подходит для</w:t>
      </w:r>
      <w:r w:rsidRPr="004613E5">
        <w:rPr>
          <w:lang w:val="ru-RU"/>
        </w:rPr>
        <w:t xml:space="preserve"> телят, не столь полезно для людей. Гормоны молока тесно связаны со многими гормональными расстройствами у людей, в том числе и акне. Молочные продукты вызывают всплеск выработки инсулина, что приводит к прыщам и угрям.</w:t>
      </w:r>
    </w:p>
    <w:sectPr w:rsidR="00031F10" w:rsidRPr="004613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53C0" w:rsidRDefault="009C53C0">
      <w:pPr>
        <w:spacing w:after="0"/>
      </w:pPr>
      <w:r>
        <w:separator/>
      </w:r>
    </w:p>
  </w:endnote>
  <w:endnote w:type="continuationSeparator" w:id="0">
    <w:p w:rsidR="009C53C0" w:rsidRDefault="009C53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53C0" w:rsidRDefault="009C53C0">
      <w:r>
        <w:separator/>
      </w:r>
    </w:p>
  </w:footnote>
  <w:footnote w:type="continuationSeparator" w:id="0">
    <w:p w:rsidR="009C53C0" w:rsidRDefault="009C5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4833243"/>
    <w:multiLevelType w:val="multilevel"/>
    <w:tmpl w:val="3634E0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7ABB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7834D4A"/>
    <w:multiLevelType w:val="hybridMultilevel"/>
    <w:tmpl w:val="B63CA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6E5285"/>
    <w:multiLevelType w:val="hybridMultilevel"/>
    <w:tmpl w:val="FDC61E7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1F10"/>
    <w:rsid w:val="004613E5"/>
    <w:rsid w:val="004E29B3"/>
    <w:rsid w:val="00590D07"/>
    <w:rsid w:val="00784D58"/>
    <w:rsid w:val="008D6863"/>
    <w:rsid w:val="009C53C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0F7A3D1-5F91-4294-97E6-412AD49CB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32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61</Words>
  <Characters>2633</Characters>
  <Application>Microsoft Office Word</Application>
  <DocSecurity>0</DocSecurity>
  <Lines>21</Lines>
  <Paragraphs>6</Paragraphs>
  <ScaleCrop>false</ScaleCrop>
  <Company>SPecialiST RePack</Company>
  <LinksUpToDate>false</LinksUpToDate>
  <CharactersWithSpaces>3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Пользователь Windows</cp:lastModifiedBy>
  <cp:revision>3</cp:revision>
  <dcterms:created xsi:type="dcterms:W3CDTF">2020-02-26T14:44:00Z</dcterms:created>
  <dcterms:modified xsi:type="dcterms:W3CDTF">2020-02-26T14:45:00Z</dcterms:modified>
</cp:coreProperties>
</file>